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6520" w:rsidRPr="008456AA" w:rsidRDefault="00844088" w:rsidP="00087D0A">
      <w:pPr>
        <w:pStyle w:val="Default"/>
        <w:rPr>
          <w:b/>
          <w:sz w:val="22"/>
          <w:lang w:val="en-GB"/>
        </w:rPr>
      </w:pPr>
      <w:r>
        <w:rPr>
          <w:noProof/>
          <w:sz w:val="22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31F7C27" wp14:editId="19EAE7E5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2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3CEFC1A" wp14:editId="16AA6F54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594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398"/>
                              <w:gridCol w:w="992"/>
                              <w:gridCol w:w="3224"/>
                              <w:gridCol w:w="600"/>
                              <w:gridCol w:w="992"/>
                            </w:tblGrid>
                            <w:tr w:rsidR="00420727" w:rsidRPr="0075517C" w:rsidTr="00087D0A">
                              <w:trPr>
                                <w:trHeight w:val="456"/>
                              </w:trPr>
                              <w:tc>
                                <w:tcPr>
                                  <w:tcW w:w="5778" w:type="dxa"/>
                                  <w:gridSpan w:val="3"/>
                                </w:tcPr>
                                <w:p w:rsidR="00087D0A" w:rsidRPr="00087D0A" w:rsidRDefault="00087D0A" w:rsidP="00087D0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EAA Tr</w:t>
                                  </w:r>
                                  <w:r w:rsidR="00F039D4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vel Grant dedicated to ECA2026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31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087D0A">
                              <w:trPr>
                                <w:gridAfter w:val="2"/>
                                <w:wAfter w:w="1592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23755B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CEFC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0594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398"/>
                        <w:gridCol w:w="992"/>
                        <w:gridCol w:w="3224"/>
                        <w:gridCol w:w="600"/>
                        <w:gridCol w:w="992"/>
                      </w:tblGrid>
                      <w:tr w:rsidR="00420727" w:rsidRPr="0075517C" w:rsidTr="00087D0A">
                        <w:trPr>
                          <w:trHeight w:val="456"/>
                        </w:trPr>
                        <w:tc>
                          <w:tcPr>
                            <w:tcW w:w="5778" w:type="dxa"/>
                            <w:gridSpan w:val="3"/>
                          </w:tcPr>
                          <w:p w:rsidR="00087D0A" w:rsidRPr="00087D0A" w:rsidRDefault="00087D0A" w:rsidP="00087D0A">
                            <w:pPr>
                              <w:pStyle w:val="Default"/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EAA Tr</w:t>
                            </w:r>
                            <w:r w:rsidR="00F039D4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vel Grant dedicated to ECA2026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31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087D0A">
                        <w:trPr>
                          <w:gridAfter w:val="2"/>
                          <w:wAfter w:w="1592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23755B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087D0A" w:rsidRPr="0096202F" w:rsidRDefault="00F039D4" w:rsidP="00E0715D">
      <w:pPr>
        <w:spacing w:after="0" w:line="240" w:lineRule="auto"/>
        <w:jc w:val="both"/>
        <w:rPr>
          <w:rFonts w:ascii="Trebuchet MS" w:hAnsi="Trebuchet MS" w:cs="Trebuchet MS"/>
          <w:b/>
          <w:bCs/>
          <w:lang w:val="en-GB"/>
        </w:rPr>
      </w:pPr>
      <w:r>
        <w:rPr>
          <w:rFonts w:ascii="Trebuchet MS" w:hAnsi="Trebuchet MS" w:cs="Trebuchet MS"/>
          <w:b/>
          <w:bCs/>
          <w:lang w:val="en-GB"/>
        </w:rPr>
        <w:t>Please complete the application electronically</w:t>
      </w:r>
      <w:r w:rsidR="00AC1DE2" w:rsidRPr="0096202F">
        <w:rPr>
          <w:rFonts w:ascii="Trebuchet MS" w:hAnsi="Trebuchet MS" w:cs="Trebuchet MS"/>
          <w:b/>
          <w:bCs/>
          <w:lang w:val="en-GB"/>
        </w:rPr>
        <w:t xml:space="preserve"> and </w:t>
      </w:r>
      <w:r>
        <w:rPr>
          <w:rFonts w:ascii="Trebuchet MS" w:hAnsi="Trebuchet MS" w:cs="Trebuchet MS"/>
          <w:b/>
          <w:bCs/>
          <w:lang w:val="en-GB"/>
        </w:rPr>
        <w:t xml:space="preserve">submit it as a </w:t>
      </w:r>
      <w:r w:rsidRPr="00F039D4">
        <w:rPr>
          <w:rFonts w:ascii="Trebuchet MS" w:hAnsi="Trebuchet MS" w:cs="Trebuchet MS"/>
          <w:b/>
          <w:bCs/>
          <w:u w:val="single"/>
          <w:lang w:val="en-GB"/>
        </w:rPr>
        <w:t>single PDF file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 to the EAA </w:t>
      </w:r>
      <w:r w:rsidR="0041329B" w:rsidRPr="0096202F">
        <w:rPr>
          <w:rFonts w:ascii="Trebuchet MS" w:hAnsi="Trebuchet MS" w:cs="Trebuchet MS"/>
          <w:b/>
          <w:bCs/>
          <w:lang w:val="en-GB"/>
        </w:rPr>
        <w:t>Office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 at </w:t>
      </w:r>
      <w:hyperlink r:id="rId11" w:history="1">
        <w:r w:rsidRPr="0004529F">
          <w:rPr>
            <w:rStyle w:val="Hiperhivatkozs"/>
            <w:rFonts w:ascii="Trebuchet MS" w:hAnsi="Trebuchet MS"/>
            <w:b/>
            <w:bCs/>
            <w:lang w:val="en-GB"/>
          </w:rPr>
          <w:t>office@andrologyacademy.net</w:t>
        </w:r>
      </w:hyperlink>
      <w:r w:rsidR="00087D0A" w:rsidRPr="0096202F">
        <w:rPr>
          <w:rFonts w:ascii="Trebuchet MS" w:hAnsi="Trebuchet MS" w:cs="Trebuchet MS"/>
          <w:b/>
          <w:bCs/>
          <w:lang w:val="en-GB"/>
        </w:rPr>
        <w:t>.</w:t>
      </w:r>
      <w:r>
        <w:rPr>
          <w:rFonts w:ascii="Trebuchet MS" w:hAnsi="Trebuchet MS" w:cs="Trebuchet MS"/>
          <w:b/>
          <w:bCs/>
          <w:lang w:val="en-GB"/>
        </w:rPr>
        <w:t xml:space="preserve"> This PDF should include your application form and a short CV with publications </w:t>
      </w:r>
      <w:r w:rsidR="008456AA" w:rsidRPr="0096202F">
        <w:rPr>
          <w:rFonts w:ascii="Trebuchet MS" w:hAnsi="Trebuchet MS" w:cs="Trebuchet MS"/>
          <w:b/>
          <w:bCs/>
          <w:lang w:val="en-GB"/>
        </w:rPr>
        <w:t>(last 3 years only)</w:t>
      </w:r>
      <w:r w:rsidR="0024181F" w:rsidRPr="0096202F">
        <w:rPr>
          <w:rFonts w:ascii="Trebuchet MS" w:hAnsi="Trebuchet MS" w:cs="Trebuchet MS"/>
          <w:b/>
          <w:bCs/>
          <w:lang w:val="en-GB"/>
        </w:rPr>
        <w:t>,</w:t>
      </w:r>
      <w:r w:rsidR="00B17639">
        <w:rPr>
          <w:rFonts w:ascii="Trebuchet MS" w:hAnsi="Trebuchet MS" w:cs="Trebuchet MS"/>
          <w:b/>
          <w:bCs/>
          <w:lang w:val="en-GB"/>
        </w:rPr>
        <w:t xml:space="preserve"> if available.</w:t>
      </w:r>
    </w:p>
    <w:p w:rsidR="00E9316E" w:rsidRDefault="00E9316E">
      <w:pPr>
        <w:pStyle w:val="Default"/>
        <w:rPr>
          <w:b/>
          <w:bCs/>
          <w:color w:val="auto"/>
          <w:sz w:val="22"/>
          <w:szCs w:val="22"/>
          <w:lang w:val="en-GB"/>
        </w:rPr>
      </w:pPr>
    </w:p>
    <w:p w:rsidR="00E9316E" w:rsidRPr="006D7178" w:rsidRDefault="00E9316E">
      <w:pPr>
        <w:pStyle w:val="Default"/>
        <w:rPr>
          <w:b/>
          <w:bCs/>
          <w:color w:val="auto"/>
          <w:sz w:val="22"/>
          <w:szCs w:val="22"/>
          <w:u w:val="single"/>
          <w:lang w:val="en-GB"/>
        </w:rPr>
      </w:pPr>
      <w:r w:rsidRPr="00C13DE0">
        <w:rPr>
          <w:b/>
          <w:bCs/>
          <w:color w:val="auto"/>
          <w:sz w:val="22"/>
          <w:szCs w:val="22"/>
          <w:lang w:val="en-GB"/>
        </w:rPr>
        <w:t>Deadline for application:</w:t>
      </w:r>
      <w:r w:rsidR="00B17639">
        <w:rPr>
          <w:b/>
          <w:bCs/>
          <w:color w:val="auto"/>
          <w:sz w:val="22"/>
          <w:szCs w:val="22"/>
          <w:u w:val="single"/>
          <w:lang w:val="en-GB"/>
        </w:rPr>
        <w:t xml:space="preserve"> </w:t>
      </w:r>
      <w:r w:rsidR="009847F6">
        <w:rPr>
          <w:b/>
          <w:bCs/>
          <w:color w:val="auto"/>
          <w:sz w:val="22"/>
          <w:szCs w:val="22"/>
          <w:u w:val="single"/>
          <w:lang w:val="en-GB"/>
        </w:rPr>
        <w:t xml:space="preserve">30 </w:t>
      </w:r>
      <w:r w:rsidR="00F039D4">
        <w:rPr>
          <w:b/>
          <w:bCs/>
          <w:color w:val="auto"/>
          <w:sz w:val="22"/>
          <w:szCs w:val="22"/>
          <w:u w:val="single"/>
          <w:lang w:val="en-GB"/>
        </w:rPr>
        <w:t>April 2026</w:t>
      </w:r>
    </w:p>
    <w:p w:rsidR="0096202F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96202F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br/>
      </w:r>
      <w:r w:rsidR="00B17639">
        <w:rPr>
          <w:color w:val="auto"/>
          <w:sz w:val="20"/>
          <w:szCs w:val="20"/>
          <w:lang w:val="en-GB"/>
        </w:rPr>
        <w:br/>
        <w:t xml:space="preserve">Date of birth: </w:t>
      </w:r>
      <w:r w:rsidR="00B17639" w:rsidRPr="00713F03">
        <w:rPr>
          <w:color w:val="auto"/>
          <w:sz w:val="20"/>
          <w:szCs w:val="20"/>
          <w:lang w:val="en-GB"/>
        </w:rPr>
        <w:t xml:space="preserve">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5315EC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 xml:space="preserve">Eligibility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5315EC" w:rsidRPr="005315EC">
        <w:rPr>
          <w:color w:val="auto"/>
          <w:sz w:val="20"/>
          <w:szCs w:val="20"/>
          <w:lang w:val="en-GB"/>
        </w:rPr>
        <w:t>I confirm that I am a member of EAA and have paid the membership fee regularly, including 2026,</w:t>
      </w:r>
      <w:r w:rsidRPr="00DC5FDF">
        <w:rPr>
          <w:color w:val="auto"/>
          <w:sz w:val="20"/>
          <w:szCs w:val="20"/>
          <w:lang w:val="en-GB"/>
        </w:rPr>
        <w:t xml:space="preserve">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A077EE" w:rsidRPr="00A077EE" w:rsidRDefault="00AC1DE2">
      <w:pPr>
        <w:pStyle w:val="Default"/>
        <w:rPr>
          <w:color w:val="auto"/>
          <w:sz w:val="16"/>
          <w:szCs w:val="16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="005315EC" w:rsidRPr="005315EC">
        <w:rPr>
          <w:color w:val="auto"/>
          <w:sz w:val="20"/>
          <w:szCs w:val="20"/>
          <w:lang w:val="en-GB"/>
        </w:rPr>
        <w:t xml:space="preserve">I confirm that I have registered </w:t>
      </w:r>
      <w:r w:rsidR="005315EC">
        <w:rPr>
          <w:color w:val="auto"/>
          <w:sz w:val="20"/>
          <w:szCs w:val="20"/>
          <w:lang w:val="en-GB"/>
        </w:rPr>
        <w:t>for ECA2026</w:t>
      </w:r>
      <w:r w:rsidR="00B17639">
        <w:rPr>
          <w:color w:val="auto"/>
          <w:sz w:val="20"/>
          <w:szCs w:val="20"/>
          <w:lang w:val="en-GB"/>
        </w:rPr>
        <w:br/>
      </w:r>
      <w:r w:rsidR="00B17639" w:rsidRPr="000C6B1C">
        <w:rPr>
          <w:color w:val="auto"/>
          <w:sz w:val="22"/>
          <w:szCs w:val="20"/>
          <w:lang w:val="en-GB"/>
        </w:rPr>
        <w:t xml:space="preserve">□ </w:t>
      </w:r>
      <w:r w:rsidR="00B17639" w:rsidRPr="00DC5FDF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t xml:space="preserve">I </w:t>
      </w:r>
      <w:r w:rsidR="005315EC">
        <w:rPr>
          <w:color w:val="auto"/>
          <w:sz w:val="20"/>
          <w:szCs w:val="20"/>
          <w:lang w:val="en-GB"/>
        </w:rPr>
        <w:t>am the first (</w:t>
      </w:r>
      <w:proofErr w:type="spellStart"/>
      <w:r w:rsidR="005315EC">
        <w:rPr>
          <w:color w:val="auto"/>
          <w:sz w:val="20"/>
          <w:szCs w:val="20"/>
          <w:lang w:val="en-GB"/>
        </w:rPr>
        <w:t>pesenting</w:t>
      </w:r>
      <w:proofErr w:type="spellEnd"/>
      <w:r w:rsidR="005315EC">
        <w:rPr>
          <w:color w:val="auto"/>
          <w:sz w:val="20"/>
          <w:szCs w:val="20"/>
          <w:lang w:val="en-GB"/>
        </w:rPr>
        <w:t xml:space="preserve">) author of an </w:t>
      </w:r>
      <w:r w:rsidR="00B17639">
        <w:rPr>
          <w:color w:val="auto"/>
          <w:sz w:val="20"/>
          <w:szCs w:val="20"/>
          <w:lang w:val="en-GB"/>
        </w:rPr>
        <w:t>abstract</w:t>
      </w:r>
      <w:r w:rsidR="005315EC">
        <w:rPr>
          <w:color w:val="auto"/>
          <w:sz w:val="20"/>
          <w:szCs w:val="20"/>
          <w:lang w:val="en-GB"/>
        </w:rPr>
        <w:t xml:space="preserve"> submitted</w:t>
      </w:r>
      <w:r w:rsidR="00B17639">
        <w:rPr>
          <w:color w:val="auto"/>
          <w:sz w:val="20"/>
          <w:szCs w:val="20"/>
          <w:lang w:val="en-GB"/>
        </w:rPr>
        <w:t xml:space="preserve"> </w:t>
      </w:r>
      <w:r w:rsidR="005315EC">
        <w:rPr>
          <w:color w:val="auto"/>
          <w:sz w:val="20"/>
          <w:szCs w:val="20"/>
          <w:lang w:val="en-GB"/>
        </w:rPr>
        <w:t>for ECA2026</w:t>
      </w:r>
      <w:r w:rsidR="00994EDA">
        <w:rPr>
          <w:color w:val="auto"/>
          <w:sz w:val="20"/>
          <w:szCs w:val="20"/>
          <w:lang w:val="en-GB"/>
        </w:rPr>
        <w:t xml:space="preserve"> (</w:t>
      </w:r>
      <w:r w:rsidR="00994EDA" w:rsidRPr="00994EDA">
        <w:rPr>
          <w:color w:val="auto"/>
          <w:sz w:val="20"/>
          <w:szCs w:val="20"/>
          <w:lang w:val="en-GB"/>
        </w:rPr>
        <w:t>Eligibility will be verified after abstract acceptance notifications.</w:t>
      </w:r>
      <w:r w:rsidR="00994EDA">
        <w:rPr>
          <w:color w:val="auto"/>
          <w:sz w:val="20"/>
          <w:szCs w:val="20"/>
          <w:lang w:val="en-GB"/>
        </w:rPr>
        <w:t>)</w:t>
      </w:r>
      <w:r w:rsidR="005315EC">
        <w:rPr>
          <w:color w:val="auto"/>
          <w:sz w:val="20"/>
          <w:szCs w:val="20"/>
          <w:lang w:val="en-GB"/>
        </w:rPr>
        <w:br/>
      </w:r>
    </w:p>
    <w:p w:rsidR="0096202F" w:rsidRDefault="005315EC" w:rsidP="009620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Amount applied for </w:t>
      </w:r>
      <w:r w:rsidRPr="005315EC">
        <w:rPr>
          <w:b/>
          <w:bCs/>
          <w:color w:val="auto"/>
          <w:sz w:val="20"/>
          <w:szCs w:val="20"/>
          <w:lang w:val="en-GB"/>
        </w:rPr>
        <w:t>(</w:t>
      </w:r>
      <w:r>
        <w:rPr>
          <w:b/>
          <w:bCs/>
          <w:color w:val="auto"/>
          <w:sz w:val="20"/>
          <w:szCs w:val="20"/>
          <w:lang w:val="en-GB"/>
        </w:rPr>
        <w:t xml:space="preserve">travel </w:t>
      </w:r>
      <w:r w:rsidR="00994EDA">
        <w:rPr>
          <w:b/>
          <w:bCs/>
          <w:color w:val="auto"/>
          <w:sz w:val="20"/>
          <w:szCs w:val="20"/>
          <w:lang w:val="en-GB"/>
        </w:rPr>
        <w:t>grant will be available on cost-</w:t>
      </w:r>
      <w:r w:rsidRPr="005315EC">
        <w:rPr>
          <w:b/>
          <w:bCs/>
          <w:color w:val="auto"/>
          <w:sz w:val="20"/>
          <w:szCs w:val="20"/>
          <w:lang w:val="en-GB"/>
        </w:rPr>
        <w:t xml:space="preserve">reimbursed </w:t>
      </w:r>
      <w:r w:rsidR="00994EDA">
        <w:rPr>
          <w:b/>
          <w:bCs/>
          <w:color w:val="auto"/>
          <w:sz w:val="20"/>
          <w:szCs w:val="20"/>
          <w:lang w:val="en-GB"/>
        </w:rPr>
        <w:t xml:space="preserve">basis, based </w:t>
      </w:r>
      <w:r w:rsidRPr="005315EC">
        <w:rPr>
          <w:b/>
          <w:bCs/>
          <w:color w:val="auto"/>
          <w:sz w:val="20"/>
          <w:szCs w:val="20"/>
          <w:lang w:val="en-GB"/>
        </w:rPr>
        <w:t>on in</w:t>
      </w:r>
      <w:bookmarkStart w:id="0" w:name="_GoBack"/>
      <w:bookmarkEnd w:id="0"/>
      <w:r w:rsidRPr="005315EC">
        <w:rPr>
          <w:b/>
          <w:bCs/>
          <w:color w:val="auto"/>
          <w:sz w:val="20"/>
          <w:szCs w:val="20"/>
          <w:lang w:val="en-GB"/>
        </w:rPr>
        <w:t>voices</w:t>
      </w:r>
      <w:r w:rsidR="00994EDA">
        <w:rPr>
          <w:b/>
          <w:bCs/>
          <w:color w:val="auto"/>
          <w:sz w:val="20"/>
          <w:szCs w:val="20"/>
          <w:lang w:val="en-GB"/>
        </w:rPr>
        <w:t>,</w:t>
      </w:r>
      <w:r w:rsidR="0096202F" w:rsidRPr="005315EC">
        <w:rPr>
          <w:b/>
          <w:bCs/>
          <w:color w:val="auto"/>
          <w:sz w:val="20"/>
          <w:szCs w:val="20"/>
          <w:lang w:val="en-GB"/>
        </w:rPr>
        <w:t xml:space="preserve"> up to € 500):</w:t>
      </w:r>
      <w:r w:rsidR="0096202F">
        <w:rPr>
          <w:b/>
          <w:bCs/>
          <w:color w:val="auto"/>
          <w:sz w:val="22"/>
          <w:szCs w:val="20"/>
          <w:lang w:val="en-GB"/>
        </w:rPr>
        <w:t xml:space="preserve">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96202F" w:rsidRPr="00972950" w:rsidRDefault="0096202F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96202F" w:rsidTr="00AD66DC">
        <w:tc>
          <w:tcPr>
            <w:tcW w:w="9431" w:type="dxa"/>
            <w:shd w:val="clear" w:color="auto" w:fill="FFFFFF"/>
          </w:tcPr>
          <w:p w:rsidR="00AD66DC" w:rsidRPr="0096202F" w:rsidRDefault="00A077EE" w:rsidP="00011DA7">
            <w:pPr>
              <w:pStyle w:val="Default"/>
              <w:rPr>
                <w:b/>
                <w:color w:val="auto"/>
                <w:sz w:val="22"/>
                <w:szCs w:val="20"/>
                <w:lang w:val="en-GB"/>
              </w:rPr>
            </w:pPr>
            <w:r w:rsidRPr="0096202F">
              <w:rPr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96202F">
              <w:rPr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  <w:r w:rsidR="0096202F">
        <w:rPr>
          <w:rFonts w:cs="Arial"/>
          <w:color w:val="auto"/>
          <w:sz w:val="20"/>
          <w:szCs w:val="20"/>
          <w:lang w:val="en-GB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41329B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IBAN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(Internat. Bank Account No.</w:t>
            </w:r>
            <w:r w:rsidR="009847F6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30 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SWIFT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1951" w:rsidRDefault="00F21951" w:rsidP="00C80C6E">
      <w:pPr>
        <w:spacing w:after="0" w:line="240" w:lineRule="auto"/>
      </w:pPr>
      <w:r>
        <w:separator/>
      </w:r>
    </w:p>
  </w:endnote>
  <w:endnote w:type="continuationSeparator" w:id="0">
    <w:p w:rsidR="00F21951" w:rsidRDefault="00F21951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1951" w:rsidRDefault="00F21951" w:rsidP="00C80C6E">
      <w:pPr>
        <w:spacing w:after="0" w:line="240" w:lineRule="auto"/>
      </w:pPr>
      <w:r>
        <w:separator/>
      </w:r>
    </w:p>
  </w:footnote>
  <w:footnote w:type="continuationSeparator" w:id="0">
    <w:p w:rsidR="00F21951" w:rsidRDefault="00F21951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197D88"/>
    <w:multiLevelType w:val="hybridMultilevel"/>
    <w:tmpl w:val="3E34A2BA"/>
    <w:lvl w:ilvl="0" w:tplc="4B186B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rAUAgGPQSC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87D0A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227AF7"/>
    <w:rsid w:val="0023755B"/>
    <w:rsid w:val="0024181F"/>
    <w:rsid w:val="00245639"/>
    <w:rsid w:val="00250C56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315EC"/>
    <w:rsid w:val="00555EB3"/>
    <w:rsid w:val="00557A5D"/>
    <w:rsid w:val="005A4987"/>
    <w:rsid w:val="005B056B"/>
    <w:rsid w:val="005B73CF"/>
    <w:rsid w:val="005B7B88"/>
    <w:rsid w:val="005C71C7"/>
    <w:rsid w:val="005C7AE7"/>
    <w:rsid w:val="005F0DDB"/>
    <w:rsid w:val="005F3BD7"/>
    <w:rsid w:val="006207FC"/>
    <w:rsid w:val="00646832"/>
    <w:rsid w:val="006472A7"/>
    <w:rsid w:val="00652A9E"/>
    <w:rsid w:val="006A4F34"/>
    <w:rsid w:val="006C3BA6"/>
    <w:rsid w:val="006C6B55"/>
    <w:rsid w:val="006C75A5"/>
    <w:rsid w:val="006D391F"/>
    <w:rsid w:val="006D717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202F"/>
    <w:rsid w:val="00967174"/>
    <w:rsid w:val="00972950"/>
    <w:rsid w:val="0098210B"/>
    <w:rsid w:val="009847F6"/>
    <w:rsid w:val="00994EDA"/>
    <w:rsid w:val="00996B11"/>
    <w:rsid w:val="009E2FD1"/>
    <w:rsid w:val="009E65E4"/>
    <w:rsid w:val="009F6FD3"/>
    <w:rsid w:val="00A0480A"/>
    <w:rsid w:val="00A06354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508E"/>
    <w:rsid w:val="00AF7977"/>
    <w:rsid w:val="00B0125A"/>
    <w:rsid w:val="00B025D5"/>
    <w:rsid w:val="00B13F88"/>
    <w:rsid w:val="00B17639"/>
    <w:rsid w:val="00B17AC2"/>
    <w:rsid w:val="00B36049"/>
    <w:rsid w:val="00B4561C"/>
    <w:rsid w:val="00B50777"/>
    <w:rsid w:val="00B92A32"/>
    <w:rsid w:val="00BA6C14"/>
    <w:rsid w:val="00C13DE0"/>
    <w:rsid w:val="00C33BAE"/>
    <w:rsid w:val="00C50D39"/>
    <w:rsid w:val="00C5575C"/>
    <w:rsid w:val="00C619C5"/>
    <w:rsid w:val="00C80C6E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DE6592"/>
    <w:rsid w:val="00E01BF1"/>
    <w:rsid w:val="00E052D5"/>
    <w:rsid w:val="00E0715D"/>
    <w:rsid w:val="00E644E8"/>
    <w:rsid w:val="00E755FE"/>
    <w:rsid w:val="00E90C09"/>
    <w:rsid w:val="00E9316E"/>
    <w:rsid w:val="00EA35EF"/>
    <w:rsid w:val="00EA39A2"/>
    <w:rsid w:val="00EB06A1"/>
    <w:rsid w:val="00EC7D8C"/>
    <w:rsid w:val="00EE1E23"/>
    <w:rsid w:val="00EE3889"/>
    <w:rsid w:val="00EF5E0E"/>
    <w:rsid w:val="00F0030E"/>
    <w:rsid w:val="00F039D4"/>
    <w:rsid w:val="00F051E2"/>
    <w:rsid w:val="00F05DBB"/>
    <w:rsid w:val="00F21951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ffice@andrologyacademy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data.worldbank.org/about/country-classifications/country-and-lending-group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9CFF8-6C0B-4BB4-A73C-BF617A5A7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555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777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4-07T12:21:00Z</dcterms:created>
  <dcterms:modified xsi:type="dcterms:W3CDTF">2026-04-08T10:40:00Z</dcterms:modified>
</cp:coreProperties>
</file>